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Research Lane</w:t>
      </w:r>
      <w:r>
        <w:br/>
      </w:r>
      <w:r>
        <w:t xml:space="preserve">Chicago, IL 60611</w:t>
      </w:r>
      <w:r>
        <w:br/>
      </w:r>
      <w:r>
        <w:t xml:space="preserve">Email: johndoe@email.com | Phone: (312) 555-0198</w:t>
      </w:r>
    </w:p>
    <w:p>
      <w:pPr>
        <w:pStyle w:val="BodyText"/>
      </w:pPr>
      <w:r>
        <w:rPr>
          <w:bCs/>
          <w:b/>
        </w:rPr>
        <w:t xml:space="preserve">[Date]</w:t>
      </w:r>
    </w:p>
    <w:p>
      <w:pPr>
        <w:pStyle w:val="BodyText"/>
      </w:pPr>
      <w:r>
        <w:rPr>
          <w:bCs/>
          <w:b/>
        </w:rPr>
        <w:t xml:space="preserve">Hiring Committee</w:t>
      </w:r>
      <w:r>
        <w:br/>
      </w:r>
      <w:r>
        <w:t xml:space="preserve">Department of [Specific Field, e.g., Biomedical Sciences]</w:t>
      </w:r>
      <w:r>
        <w:br/>
      </w:r>
      <w:r>
        <w:t xml:space="preserve">[University Name]</w:t>
      </w:r>
      <w:r>
        <w:br/>
      </w:r>
      <w:r>
        <w:t xml:space="preserve">[University Address]</w:t>
      </w:r>
      <w:r>
        <w:br/>
      </w:r>
      <w:r>
        <w:t xml:space="preserve">Chicago, IL 60611</w:t>
      </w:r>
    </w:p>
    <w:bookmarkStart w:id="20" w:name="X6f0e057985e2755f9c0720fcd2d7c469994ae7c"/>
    <w:p>
      <w:pPr>
        <w:pStyle w:val="Heading2"/>
      </w:pPr>
      <w:r>
        <w:t xml:space="preserve">Cover Letter for Academic Researcher Position</w:t>
      </w:r>
    </w:p>
    <w:p>
      <w:pPr>
        <w:pStyle w:val="FirstParagraph"/>
      </w:pPr>
      <w:r>
        <w:t xml:space="preserve">To the Hiring Committee of [University Name],</w:t>
      </w:r>
    </w:p>
    <w:p>
      <w:pPr>
        <w:pStyle w:val="BodyText"/>
      </w:pPr>
      <w:r>
        <w:t xml:space="preserve">I am writing to express my enthusiastic interest in the Academic Researcher position at [University Name] in Chicago, United States. As a dedicated scholar with a proven track record in advancing interdisciplinary research and fostering academic innovation, I am eager to contribute my expertise and passion for discovery to your esteemed institution. The opportunity to join a vibrant academic community in Chicago—a city renowned for its intellectual dynamism and commitment to research excellence—aligns perfectly with my professional goals and aspirations.</w:t>
      </w:r>
    </w:p>
    <w:p>
      <w:pPr>
        <w:pStyle w:val="BodyText"/>
      </w:pPr>
      <w:r>
        <w:t xml:space="preserve">My academic journey has been defined by a deep curiosity about [specific research area, e.g., "the intersection of artificial intelligence and environmental sustainability"], a field that is both academically rigorous and critically relevant in the United States Chicago context. Over the past [X years], I have conducted groundbreaking research, published in top-tier journals such as [Journal Names], and secured funding from prestigious organizations like [Funding Bodies]. These experiences have honed my ability to design innovative research projects, analyze complex data, and communicate findings effectively to diverse audiences—a skill set that I believe is essential for an Academic Researcher in the United States Chicago academic landscape.</w:t>
      </w:r>
    </w:p>
    <w:p>
      <w:pPr>
        <w:pStyle w:val="BodyText"/>
      </w:pPr>
      <w:r>
        <w:t xml:space="preserve">One of my most significant achievements as an Academic Researcher has been leading a collaborative project on [specific project title], which resulted in [specific outcome, e.g., "a novel framework for urban climate resilience"]. This work, supported by grants from [Funding Body], not only advanced theoretical understanding but also had tangible impacts on community engagement and policy development. I am particularly drawn to [University Name]’s emphasis on [specific university value, e.g., "translational research" or "interdisciplinary collaboration"], as I believe that the synergy between academic inquiry and real-world application is vital for addressing global challenges in the United States Chicago region.</w:t>
      </w:r>
    </w:p>
    <w:p>
      <w:pPr>
        <w:pStyle w:val="BodyText"/>
      </w:pPr>
      <w:r>
        <w:t xml:space="preserve">Chicago’s unique position as a hub of innovation and cultural diversity has long inspired my work. The city’s vibrant research ecosystem, which includes institutions like [mention other local universities or organizations], provides an ideal environment for fostering cross-disciplinary partnerships. I am especially impressed by [University Name]’s initiatives in [specific program or initiative, e.g., "urban health studies" or "data science"], which align closely with my research interests and professional objectives. I am confident that my background in [specific skills, e.g., "machine learning algorithms" or "qualitative data analysis"] and my commitment to mentoring the next generation of scholars would make me a valuable asset to your department.</w:t>
      </w:r>
    </w:p>
    <w:p>
      <w:pPr>
        <w:pStyle w:val="BodyText"/>
      </w:pPr>
      <w:r>
        <w:t xml:space="preserve">As an Academic Researcher, I have consistently prioritized both intellectual rigor and ethical responsibility. My work adheres to the highest standards of academic integrity, as reflected in my peer-reviewed publications and collaborative projects with researchers across disciplines. In the United States Chicago academic environment, where collaboration often transcends institutional boundaries, I have developed strong networks with colleagues at [mention other institutions or organizations], which I believe would enhance the research capabilities of [University Name]. Furthermore, my experience in securing external funding—such as the [Grant Name] awarded by [Funding Agency]—demonstrates my ability to support long-term research initiatives that align with institutional priorities.</w:t>
      </w:r>
    </w:p>
    <w:p>
      <w:pPr>
        <w:pStyle w:val="BodyText"/>
      </w:pPr>
      <w:r>
        <w:t xml:space="preserve">I am particularly excited about the opportunity to contribute to [University Name]’s mission of advancing knowledge and fostering innovation. The United States Chicago region is a microcosm of global challenges, and I am eager to engage with local communities, policymakers, and industry leaders to ensure that my research addresses pressing issues such as [specific topic, e.g., "climate justice" or "health disparities"]. This aligns with the university’s commitment to [specific university mission statement or value], which resonates deeply with my own professional ethos.</w:t>
      </w:r>
    </w:p>
    <w:p>
      <w:pPr>
        <w:pStyle w:val="BodyText"/>
      </w:pPr>
      <w:r>
        <w:t xml:space="preserve">My academic career has been guided by a belief in the transformative power of research. Whether through teaching, publishing, or community outreach, I strive to create an inclusive environment where ideas can flourish. In the context of United States Chicago’s dynamic academic landscape, I am particularly interested in leveraging my expertise to support student development and mentorship programs that empower underrepresented voices in academia.</w:t>
      </w:r>
    </w:p>
    <w:p>
      <w:pPr>
        <w:pStyle w:val="BodyText"/>
      </w:pPr>
      <w:r>
        <w:t xml:space="preserve">In conclusion, I am highly motivated to join [University Name] as an Academic Researcher and contribute to its legacy of excellence. The combination of [University Name]’s academic rigor, Chicago’s cultural vibrancy, and the United States’ emphasis on innovation makes this opportunity uniquely compelling. I would be honored to bring my skills, experience, and passion for research to your institution. Thank you for considering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John Do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Cover Letter</dc:title>
  <dc:creator/>
  <dc:language>en</dc:language>
  <cp:keywords/>
  <dcterms:created xsi:type="dcterms:W3CDTF">2026-07-24T04:03:36Z</dcterms:created>
  <dcterms:modified xsi:type="dcterms:W3CDTF">2026-07-24T04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